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ริก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SEP05_1800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เสียงดนตรี สวัสดีค่ะตรวจสอบสภาพอากาศ EMS เดือนหน้าถึง 8 กันยายนนี้ทั่วไทยมีฝน ต่อเนื่องเลยนะคะจะมีฝนตกหนักถึงหนักมากบริเวณภาคเหนือตอนล่างภาคกลางภาคอีสาน ตอนออกรวมถึงภาคใต้ฝั่งตะวันออก สาเหตุมาจากร่องมรสุมหรือร่องก่อนค่ะช่วงนี้ผ่านอยู่บริเวณภาคเหนือตอนล่างภาคกลาง ในภาคอีสาน ขณะเดียวกันมรสุมตะวันออกเฉียงใต้ที่ 16 กุมภาพันธ์เรามีกำลังแรงขึ้นนะคะ ลักษณะเช่นนี้ก็เลยส่งผลทำให้พื้นที่ดังกล่าว มีฝนตกหนัก เพราะฉะนั้นต้องเฝ้าระวังเรื่องของปริมาณฝนสะสมอาจจะเกิดน้ำท่วม น้ำป่าไหลหลาก ลมกระโชกแรงได้นะคะ สภาพอากาศ อันดามันหรืออ่าวไทยตอนบนพรุ่งนี้คลื่นลมแรงกำลังแรงทีเดียวนะคะ ส่ง 2-3 เม็ด บริเวณที่มีขน ผมได้มากกว่า 3 เมตร เรือเล็กทั้งฝั่งอันดามันและอ่าวไทยตอนบน ถึงวันที่ 8 กันยายนเลยค่ะ พายุไต้ฝุ่น อย่างนี้นะคะล่าสุด ทะเลจีนใต้ อ่านต่อให้หลานแล้วขึ้นฝั่งเวียดนามตอนบน ช่อง One 17 กันยายน ส่งผลกระทบ ภาคเหนือและภาคอีสานนะคะในช่วงวันที่ 7 18 กันยายนนี้ ภาคเหนือตอนบนภาคอีสานตอนบน มีเม็ดเพิ่มขึ้นและมีฝนตกหนัก ถึงมีลมกระโชกแรงในช่วงสุดสัปดาห์นี้ โรงเรียนเตรียมพร้อมรับมือด้วยนะคะ อมตะสภาพอากาศแบบลายผ้ากันต่อเลยค่ะ ที่พักเหนือมีฝนฟ้าคะนองร้อยละ 40 ของพื้นที่ มีฝนตกหนักบางแห่งบริเวณจังหวัดตากและเพชรบูรณ์ ไปรษณีย์ฝน คะนองร้อยละ 40 ของพื้นที่มีฝนตกหนักบางแห่ง จังหวัดนครราชสีมาบุรีรัมย์สุรินทร์ศรีสะเกษและอุบลราชธานี Amazon ร้อยละ 70 ของพื้นที่ ฝนตกหนักบางแห่งจังหวัดอุทัยธานีลพบุรีสระบุรีและกาญจนบุรี ตอนออกมีผล 10 ของพื้นที่มีฝนตกหนักบางแห่งที่นครนายก ฉะเชิงเทรา เอาพรุ่งนี้นะ ประมาณ 2-3 เมตร มีฝนร้อยละ 60 ของพื้นที่ เพชรบุรีประจวบคีรีขันธ์ สุราษฎร์ธานีระนองพังงาและภูเก็ต บริเวณที่มีฝนฟ้าคะนอง ตอบได้มากกว่า 3 เมตร ขายที่กรุงเทพฯและปริมณฑลมีฝนฟ้าคะนองร้อยละ 70 ของพื้นที่ สำหรับยังกันยายนนี้มีโอกาส ขอต้อนรับท่านไปติดตามกลับ รายละเอียดการกับคุณกุลธิดาเลยค่ะ กันยายน แผนที่ประเทศไทยจะมีฝนตกชุกที่สุดในโลก ประถม พายุหมุนเขตร้อนนั่นเอง ตั้งแต่ปี 2500 เงินเดือนกันยายนมีพายุหมุนเขตร้อน ทั้งหมด 53 ลูก เข้ามาในร้าน แคปชั่น 28 โล เข้ามาในระดับความร้อน 5 ลูก อายุ กระป๋อง เดือนตุลาคม พายุหมุนเขตร้อนที่เคลื่อนเข้าบ้าน บริเวณ ประเทศเวียดนามผ่านเรา บ้านเราแท้ๆต่อไป สนามของเดือนกันยายนนั้น อายุมันจะก่อตัว ทะเลจีนใต้ตอนกลาง แผนที่ทะเลเวียดนาม เข้าสู่ประเทศไทยบริเวณภาคอีสานตอนล่างและภาคกลางต่อไป ชนะเดือนนี้คืนที่ต้องระวังอันตรายจากพายุหมุนเขตร้อน ไม่ผ่าน ภาคเหนือภาคกลาง แค่นี้ก็ต้องเอาเรื่องของอายุนะครับว่ามีโอกาสเราได้มากขึ้น เรื่องเข้ามานัดออกผลให้เกิดน้ำท่วมฉับพลันและน้ำป่าไหลหลากที่มาพร้อม อายุ เข้ามาเติมปริมาณน้ำในเขื่อนได้ไม่มากก็น้อยค่ะ ไต้หวันมีทะเลสาบแห่งหนึ่งนะคะได้จัดกิจกรรม workshop เปลี่ยนขยะพลาสติก ที่ยังยืนค่ะ เพลงของไต้หวัน เอาแกงขยะ แว่นกันแดด ขยะพลาสติกปากขวด บรรจุภัณฑ์อาหาร ข้าวของเครื่องใช้และของเล่นที่ถูกทิ้ง มารีไซเคิลใหม่ นำไปหลอม 7:00 น นี้สามารถลดความอ้วน 400 คาร์บอน ระยะทาง ไต้หวันกล่าวว่าโครงการนี้ แฟชั่นแบบยั่งยืน ไต้หวัน พร้อมพบว่า 8 ล้านตันในปี 2561 ประวัติการณ์ของไต้หวันเลย ที่เดียวค่ะ วันนี้หมดเวลาแล้วนะครับสลับเพศ สามารถติดตามเราได้ทาง อินสตาแกรมหลายๆวันนี้ลาไปก่อนนะคะสวัสดี เครื่อ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ริก ฝึก Revoice พยากรณ์อากาศ TNN2024SEP05_1800</dc:title>
  <dc:creator/>
  <cp:keywords/>
  <dcterms:created xsi:type="dcterms:W3CDTF">2025-04-18T03:05:31Z</dcterms:created>
  <dcterms:modified xsi:type="dcterms:W3CDTF">2025-04-18T03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เมษายน 2568 เวลา 09.22 น.</vt:lpwstr>
  </property>
  <property fmtid="{D5CDD505-2E9C-101B-9397-08002B2CF9AE}" pid="3" name="subtitle">
    <vt:lpwstr/>
  </property>
</Properties>
</file>